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45D4" w:rsidRPr="00540982" w:rsidRDefault="00C26743" w:rsidP="00540982">
      <w:pPr>
        <w:rPr>
          <w:rFonts w:ascii="Arial" w:hAnsi="Arial" w:cs="Arial"/>
          <w:b/>
          <w:sz w:val="16"/>
          <w:szCs w:val="16"/>
          <w:lang w:val="en-GB"/>
        </w:rPr>
      </w:pPr>
      <w:r>
        <w:rPr>
          <w:rFonts w:ascii="Arial" w:hAnsi="Arial" w:cs="Arial"/>
          <w:b/>
          <w:sz w:val="16"/>
          <w:szCs w:val="16"/>
          <w:lang w:val="en-GB"/>
        </w:rPr>
        <w:t xml:space="preserve">Supplementary </w:t>
      </w:r>
      <w:r w:rsidR="008407EA" w:rsidRPr="003317A5">
        <w:rPr>
          <w:rFonts w:ascii="Arial" w:hAnsi="Arial" w:cs="Arial"/>
          <w:b/>
          <w:sz w:val="16"/>
          <w:szCs w:val="16"/>
          <w:lang w:val="en-GB"/>
        </w:rPr>
        <w:t xml:space="preserve">Table </w:t>
      </w:r>
      <w:r>
        <w:rPr>
          <w:rFonts w:ascii="Arial" w:hAnsi="Arial" w:cs="Arial"/>
          <w:b/>
          <w:sz w:val="16"/>
          <w:szCs w:val="16"/>
          <w:lang w:val="en-GB"/>
        </w:rPr>
        <w:t>2</w:t>
      </w:r>
      <w:r w:rsidR="008407EA" w:rsidRPr="003317A5">
        <w:rPr>
          <w:rFonts w:ascii="Arial" w:hAnsi="Arial" w:cs="Arial"/>
          <w:b/>
          <w:sz w:val="16"/>
          <w:szCs w:val="16"/>
          <w:lang w:val="en-GB"/>
        </w:rPr>
        <w:t>. Sample characteristics</w:t>
      </w:r>
      <w:r>
        <w:rPr>
          <w:rFonts w:ascii="Arial" w:hAnsi="Arial" w:cs="Arial"/>
          <w:b/>
          <w:sz w:val="16"/>
          <w:szCs w:val="16"/>
          <w:lang w:val="en-GB"/>
        </w:rPr>
        <w:t xml:space="preserve"> </w:t>
      </w:r>
      <w:r w:rsidR="00FE6810">
        <w:rPr>
          <w:rFonts w:ascii="Arial" w:hAnsi="Arial" w:cs="Arial"/>
          <w:b/>
          <w:sz w:val="16"/>
          <w:szCs w:val="16"/>
          <w:lang w:val="en-GB"/>
        </w:rPr>
        <w:t xml:space="preserve">by gender 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5055"/>
        <w:gridCol w:w="1473"/>
        <w:gridCol w:w="1621"/>
        <w:gridCol w:w="1473"/>
      </w:tblGrid>
      <w:tr w:rsidR="00AC45D4" w:rsidRPr="00540982" w:rsidTr="00A665E3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AC45D4" w:rsidRPr="00540982" w:rsidRDefault="008346D1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Male (N=262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AC45D4" w:rsidRPr="00540982" w:rsidRDefault="008346D1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Female (N=121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Total (N=383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07702B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</w:t>
            </w:r>
            <w:bookmarkStart w:id="0" w:name="_GoBack"/>
            <w:bookmarkEnd w:id="0"/>
            <w:r w:rsidR="00611168" w:rsidRPr="00540982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e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an (SD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7.51 (11.24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9.30 (10.19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8.08 (10.93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dian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5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9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6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Range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7.00 - 65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8.00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 xml:space="preserve"> - 57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 xml:space="preserve"> - 65.00</w:t>
            </w:r>
          </w:p>
        </w:tc>
      </w:tr>
      <w:tr w:rsidR="0050535E" w:rsidRPr="00540982" w:rsidTr="00A665E3"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Marital status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0535E" w:rsidRPr="00540982" w:rsidTr="00A665E3"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Single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45 (84.3%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63 (70.8%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08 (79.7%)</w:t>
            </w:r>
          </w:p>
        </w:tc>
      </w:tr>
      <w:tr w:rsidR="0050535E" w:rsidRPr="00540982" w:rsidTr="00A665E3"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In a couple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7 (15.7%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6 (29.2%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3 (20.3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8346D1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Parenting status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</w:t>
            </w:r>
            <w:r w:rsidR="008346D1" w:rsidRPr="00540982">
              <w:rPr>
                <w:rFonts w:ascii="Times New Roman" w:hAnsi="Times New Roman" w:cs="Times New Roman"/>
                <w:sz w:val="16"/>
                <w:szCs w:val="16"/>
              </w:rPr>
              <w:t>Non-parents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51 (90.4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70 (78.7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21 (86.3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</w:t>
            </w:r>
            <w:r w:rsidR="008346D1" w:rsidRPr="00540982">
              <w:rPr>
                <w:rFonts w:ascii="Times New Roman" w:hAnsi="Times New Roman" w:cs="Times New Roman"/>
                <w:sz w:val="16"/>
                <w:szCs w:val="16"/>
              </w:rPr>
              <w:t>Parents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6 (9.6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9 (21.3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5 (13.7%)</w:t>
            </w:r>
          </w:p>
        </w:tc>
      </w:tr>
      <w:tr w:rsidR="0050535E" w:rsidRPr="00540982" w:rsidTr="00A665E3"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  <w:lang w:val="en-GB"/>
              </w:rPr>
              <w:t>Vocational status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0535E" w:rsidRPr="00540982" w:rsidTr="00A665E3"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Employed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6 (26.3%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2 (29.9%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8 (27.5%)</w:t>
            </w:r>
          </w:p>
        </w:tc>
      </w:tr>
      <w:tr w:rsidR="0050535E" w:rsidRPr="00540982" w:rsidTr="00A665E3"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Unemployed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57 (73.7%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75 (70.1%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32 (72.5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8346D1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Highest education level at the time of admission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High school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2 (39.2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0 (28.6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12 (35.7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niversity 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27 (60.8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75 (71.4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02 (64.3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Global Assessment of Functioning (GAF)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an (SD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7.45 (9.62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7.88 (8.82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7.58 (9.36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dian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9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8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9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Range</w:t>
            </w:r>
          </w:p>
        </w:tc>
        <w:tc>
          <w:tcPr>
            <w:tcW w:w="0" w:type="auto"/>
          </w:tcPr>
          <w:p w:rsidR="00AC45D4" w:rsidRPr="00540982" w:rsidRDefault="00611168" w:rsidP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 xml:space="preserve">5.00 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4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.00</w:t>
            </w:r>
          </w:p>
        </w:tc>
        <w:tc>
          <w:tcPr>
            <w:tcW w:w="0" w:type="auto"/>
          </w:tcPr>
          <w:p w:rsidR="00AC45D4" w:rsidRPr="00540982" w:rsidRDefault="00611168" w:rsidP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6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 xml:space="preserve">.00 -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6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5.00 - 7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.00</w:t>
            </w:r>
          </w:p>
        </w:tc>
      </w:tr>
      <w:tr w:rsidR="0050535E" w:rsidRPr="00540982" w:rsidTr="00A665E3">
        <w:tc>
          <w:tcPr>
            <w:tcW w:w="0" w:type="auto"/>
          </w:tcPr>
          <w:p w:rsidR="0050535E" w:rsidRPr="00540982" w:rsidRDefault="0050535E" w:rsidP="004D47CD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Good adult outcome (GAF ≥61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9 (34.1%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6 (32.5%)</w:t>
            </w:r>
          </w:p>
        </w:tc>
        <w:tc>
          <w:tcPr>
            <w:tcW w:w="0" w:type="auto"/>
          </w:tcPr>
          <w:p w:rsidR="0050535E" w:rsidRPr="00540982" w:rsidRDefault="0050535E" w:rsidP="004D47CD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5 (33.6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ADOS Total social communication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an (SD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1.07 (4.30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.45 (4.88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.89 (4.47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dian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Range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.00 - 21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.00 - 20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.00 - 21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Social Responsiveness Scale (SRS)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an (SD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90.17 (30.89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1.81 (26.86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94.00 (30.04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dian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92.5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98.5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94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Range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5.00 - 183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7.00 - 150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7.00 - 183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EQ5D5L_SCORE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an (SD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79 (0.18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64 (0.23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74 (0.21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dian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82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66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8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Range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08 - 1.00</w:t>
            </w:r>
          </w:p>
        </w:tc>
        <w:tc>
          <w:tcPr>
            <w:tcW w:w="0" w:type="auto"/>
          </w:tcPr>
          <w:p w:rsidR="00AC45D4" w:rsidRPr="00540982" w:rsidRDefault="00611168" w:rsidP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- 1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 xml:space="preserve"> - 1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Empathy Quotient (EQ)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an (SD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6.50 (11.51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3.15 (10.07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5.32 (11.10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dian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6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2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4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Range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7.00 - 65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.00 - 52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7.00 - 65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IQ total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an (SD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8.00 (19.66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9.17 (19.48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8.38 (19.57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dian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10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9.5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10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Range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9.00 - 153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.00 - 154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9.00 - 154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Verbal IQ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an (SD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16.95 (17.83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17.63 (18.80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17.17 (18.14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dian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20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20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20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Range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.00 - 150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.00 - 150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.00 - 150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Co-occurring mental health condition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   Mean (SD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.57 (2.26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.60 (2.53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.90 (2.39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dian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Range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00 - 10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00 - 9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00 - 10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Depression (current)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07702B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</w:t>
            </w:r>
            <w:r w:rsidR="0050535E">
              <w:rPr>
                <w:rFonts w:ascii="Times New Roman" w:hAnsi="Times New Roman" w:cs="Times New Roman"/>
                <w:sz w:val="16"/>
                <w:szCs w:val="16"/>
              </w:rPr>
              <w:t>N (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3 (27.0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4 (33.7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7 (29.3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Self-harm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40 (21.7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41 (44.6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1 (29.3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History of suicide attempt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="00611168" w:rsidRPr="00540982">
              <w:rPr>
                <w:rFonts w:ascii="Times New Roman" w:hAnsi="Times New Roman" w:cs="Times New Roman"/>
                <w:sz w:val="16"/>
                <w:szCs w:val="16"/>
              </w:rPr>
              <w:t> 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3 (7.1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0 (21.7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3 (12.0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Anxiety disorder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41 (69.1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6 (81.1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27 (73.2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ADHD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="00611168" w:rsidRPr="00540982">
              <w:rPr>
                <w:rFonts w:ascii="Times New Roman" w:hAnsi="Times New Roman" w:cs="Times New Roman"/>
                <w:sz w:val="16"/>
                <w:szCs w:val="16"/>
              </w:rPr>
              <w:t> 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7 (19.9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6 (6.1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43 (15.1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A5503A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Eating disorder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="00611168" w:rsidRPr="00540982">
              <w:rPr>
                <w:rFonts w:ascii="Times New Roman" w:hAnsi="Times New Roman" w:cs="Times New Roman"/>
                <w:sz w:val="16"/>
                <w:szCs w:val="16"/>
              </w:rPr>
              <w:t> 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6 (2.9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1 (20.4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7 (8.8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8D16E7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Substance use disorders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="00611168" w:rsidRPr="00540982">
              <w:rPr>
                <w:rFonts w:ascii="Times New Roman" w:hAnsi="Times New Roman" w:cs="Times New Roman"/>
                <w:sz w:val="16"/>
                <w:szCs w:val="16"/>
              </w:rPr>
              <w:t> 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6 (17.8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7 (15.9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3 (17.2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8D16E7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Sleep disorders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50535E"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94 (50.8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4 (58.7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48 (53.4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8D16E7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Psychotic disorder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50535E"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7 (8.7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 (7.7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5 (8.3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8D16E7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Bipolar disorder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="00611168" w:rsidRPr="00540982">
              <w:rPr>
                <w:rFonts w:ascii="Times New Roman" w:hAnsi="Times New Roman" w:cs="Times New Roman"/>
                <w:sz w:val="16"/>
                <w:szCs w:val="16"/>
              </w:rPr>
              <w:t> 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 (1.0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 (2.9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 (1.7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8D16E7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Co-occurring physical health condition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an (SD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.12 (1.61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.45 (2.10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.54 (1.88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Median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4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 Range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00 - 9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00 - 9.00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0.00 - 9.00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8D16E7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Epilepsy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50535E"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7 (3.5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 (5.0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2 (4.0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F96112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Otorhinolaryngology /Ophthalmology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="00611168" w:rsidRPr="00540982">
              <w:rPr>
                <w:rFonts w:ascii="Times New Roman" w:hAnsi="Times New Roman" w:cs="Times New Roman"/>
                <w:sz w:val="16"/>
                <w:szCs w:val="16"/>
              </w:rPr>
              <w:t> 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57 (71.7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1 (73.6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38 (72.3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F96112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Cardiovascular conditions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611168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="0050535E"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9 (13.4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22 (20.2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1 (15.6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F96112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Pneumology / Allergic conditions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  <w:r w:rsidR="00611168" w:rsidRPr="00540982">
              <w:rPr>
                <w:rFonts w:ascii="Times New Roman" w:hAnsi="Times New Roman" w:cs="Times New Roman"/>
                <w:sz w:val="16"/>
                <w:szCs w:val="16"/>
              </w:rPr>
              <w:t>   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01 (46.3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4 (49.1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55 (47.3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F96112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Rheumatology / Dermatology / Autoimmune conditions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6 (39.1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51 (46.4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37 (41.5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F96112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Gastro-intestinal disorder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3 (37.9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67 (61.5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50 (45.7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F96112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Neurology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2 (15.0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8 (34.9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70 (21.7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F96112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Oncology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3 (1.4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4 (3.7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7 (2.1%)</w:t>
            </w: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F96112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b/>
                <w:sz w:val="16"/>
                <w:szCs w:val="16"/>
              </w:rPr>
              <w:t>Genetic conditions</w:t>
            </w: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:rsidR="00AC45D4" w:rsidRPr="00540982" w:rsidRDefault="00AC45D4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C45D4" w:rsidRPr="00540982" w:rsidTr="00A665E3">
        <w:tc>
          <w:tcPr>
            <w:tcW w:w="0" w:type="auto"/>
          </w:tcPr>
          <w:p w:rsidR="00AC45D4" w:rsidRPr="00540982" w:rsidRDefault="0050535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  N (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8 (3.9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9 (9.0%)</w:t>
            </w:r>
          </w:p>
        </w:tc>
        <w:tc>
          <w:tcPr>
            <w:tcW w:w="0" w:type="auto"/>
          </w:tcPr>
          <w:p w:rsidR="00AC45D4" w:rsidRPr="00540982" w:rsidRDefault="00611168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40982">
              <w:rPr>
                <w:rFonts w:ascii="Times New Roman" w:hAnsi="Times New Roman" w:cs="Times New Roman"/>
                <w:sz w:val="16"/>
                <w:szCs w:val="16"/>
              </w:rPr>
              <w:t>17 (5.6%)</w:t>
            </w:r>
          </w:p>
        </w:tc>
      </w:tr>
    </w:tbl>
    <w:p w:rsidR="00816806" w:rsidRDefault="00816806"/>
    <w:sectPr w:rsidR="00816806" w:rsidSect="00ED239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30F2" w:rsidRDefault="008530F2">
      <w:pPr>
        <w:spacing w:after="0"/>
      </w:pPr>
      <w:r>
        <w:separator/>
      </w:r>
    </w:p>
  </w:endnote>
  <w:endnote w:type="continuationSeparator" w:id="1">
    <w:p w:rsidR="008530F2" w:rsidRDefault="008530F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30F2" w:rsidRDefault="008530F2">
      <w:r>
        <w:separator/>
      </w:r>
    </w:p>
  </w:footnote>
  <w:footnote w:type="continuationSeparator" w:id="1">
    <w:p w:rsidR="008530F2" w:rsidRDefault="008530F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8E6C28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AC45D4"/>
    <w:rsid w:val="0007702B"/>
    <w:rsid w:val="002057D9"/>
    <w:rsid w:val="0050535E"/>
    <w:rsid w:val="00540982"/>
    <w:rsid w:val="00611168"/>
    <w:rsid w:val="00756447"/>
    <w:rsid w:val="00816806"/>
    <w:rsid w:val="008346D1"/>
    <w:rsid w:val="008407EA"/>
    <w:rsid w:val="008530F2"/>
    <w:rsid w:val="008D16E7"/>
    <w:rsid w:val="00A5503A"/>
    <w:rsid w:val="00A665E3"/>
    <w:rsid w:val="00AC45D4"/>
    <w:rsid w:val="00C26743"/>
    <w:rsid w:val="00E840BE"/>
    <w:rsid w:val="00ED2398"/>
    <w:rsid w:val="00F76FF7"/>
    <w:rsid w:val="00F96112"/>
    <w:rsid w:val="00FE681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ED2398"/>
  </w:style>
  <w:style w:type="paragraph" w:styleId="Titre1">
    <w:name w:val="heading 1"/>
    <w:basedOn w:val="Normal"/>
    <w:next w:val="Corpsdetexte"/>
    <w:uiPriority w:val="9"/>
    <w:qFormat/>
    <w:rsid w:val="00ED23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ED23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ED23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rsid w:val="00ED23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ED23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rsid w:val="00ED23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rsid w:val="00ED23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rsid w:val="00ED23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rsid w:val="00ED23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ED2398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ED2398"/>
  </w:style>
  <w:style w:type="paragraph" w:customStyle="1" w:styleId="Compact">
    <w:name w:val="Compact"/>
    <w:basedOn w:val="Corpsdetexte"/>
    <w:qFormat/>
    <w:rsid w:val="00ED2398"/>
    <w:pPr>
      <w:spacing w:before="36" w:after="36"/>
    </w:pPr>
  </w:style>
  <w:style w:type="paragraph" w:styleId="Titre">
    <w:name w:val="Title"/>
    <w:basedOn w:val="Normal"/>
    <w:next w:val="Corpsdetexte"/>
    <w:qFormat/>
    <w:rsid w:val="00ED23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rsid w:val="00ED239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ED2398"/>
    <w:pPr>
      <w:keepNext/>
      <w:keepLines/>
      <w:jc w:val="center"/>
    </w:pPr>
  </w:style>
  <w:style w:type="paragraph" w:styleId="Date">
    <w:name w:val="Date"/>
    <w:next w:val="Corpsdetexte"/>
    <w:qFormat/>
    <w:rsid w:val="00ED2398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ED2398"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ED2398"/>
  </w:style>
  <w:style w:type="paragraph" w:styleId="Normalcentr">
    <w:name w:val="Block Text"/>
    <w:basedOn w:val="Corpsdetexte"/>
    <w:next w:val="Corpsdetexte"/>
    <w:uiPriority w:val="9"/>
    <w:unhideWhenUsed/>
    <w:qFormat/>
    <w:rsid w:val="00ED2398"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ED2398"/>
  </w:style>
  <w:style w:type="table" w:customStyle="1" w:styleId="Table">
    <w:name w:val="Table"/>
    <w:semiHidden/>
    <w:unhideWhenUsed/>
    <w:qFormat/>
    <w:rsid w:val="00ED239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ED239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D2398"/>
  </w:style>
  <w:style w:type="paragraph" w:styleId="Lgende">
    <w:name w:val="caption"/>
    <w:basedOn w:val="Normal"/>
    <w:link w:val="LgendeCar"/>
    <w:rsid w:val="00ED2398"/>
    <w:pPr>
      <w:spacing w:after="120"/>
    </w:pPr>
    <w:rPr>
      <w:i/>
    </w:rPr>
  </w:style>
  <w:style w:type="paragraph" w:customStyle="1" w:styleId="TableCaption">
    <w:name w:val="Table Caption"/>
    <w:basedOn w:val="Lgende"/>
    <w:rsid w:val="00ED2398"/>
    <w:pPr>
      <w:keepNext/>
    </w:pPr>
  </w:style>
  <w:style w:type="paragraph" w:customStyle="1" w:styleId="ImageCaption">
    <w:name w:val="Image Caption"/>
    <w:basedOn w:val="Lgende"/>
    <w:rsid w:val="00ED2398"/>
  </w:style>
  <w:style w:type="paragraph" w:customStyle="1" w:styleId="Figure">
    <w:name w:val="Figure"/>
    <w:basedOn w:val="Normal"/>
    <w:rsid w:val="00ED2398"/>
  </w:style>
  <w:style w:type="paragraph" w:customStyle="1" w:styleId="CaptionedFigure">
    <w:name w:val="Captioned Figure"/>
    <w:basedOn w:val="Figure"/>
    <w:rsid w:val="00ED2398"/>
    <w:pPr>
      <w:keepNext/>
    </w:pPr>
  </w:style>
  <w:style w:type="character" w:customStyle="1" w:styleId="LgendeCar">
    <w:name w:val="Légende Car"/>
    <w:basedOn w:val="Policepardfaut"/>
    <w:link w:val="Lgende"/>
    <w:rsid w:val="00ED2398"/>
  </w:style>
  <w:style w:type="character" w:customStyle="1" w:styleId="VerbatimChar">
    <w:name w:val="Verbatim Char"/>
    <w:basedOn w:val="LgendeCar"/>
    <w:link w:val="SourceCode"/>
    <w:rsid w:val="00ED2398"/>
    <w:rPr>
      <w:rFonts w:ascii="Consolas" w:hAnsi="Consolas"/>
      <w:sz w:val="22"/>
    </w:rPr>
  </w:style>
  <w:style w:type="character" w:customStyle="1" w:styleId="SectionNumber">
    <w:name w:val="Section Number"/>
    <w:basedOn w:val="LgendeCar"/>
    <w:rsid w:val="00ED2398"/>
  </w:style>
  <w:style w:type="character" w:styleId="Appelnotedebasdep">
    <w:name w:val="footnote reference"/>
    <w:basedOn w:val="LgendeCar"/>
    <w:rsid w:val="00ED2398"/>
    <w:rPr>
      <w:vertAlign w:val="superscript"/>
    </w:rPr>
  </w:style>
  <w:style w:type="character" w:styleId="Lienhypertexte">
    <w:name w:val="Hyperlink"/>
    <w:basedOn w:val="LgendeCar"/>
    <w:rsid w:val="00ED2398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ED239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D2398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D239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D2398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D2398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ED2398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ED2398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ED2398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ED2398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ED2398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D2398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ED2398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ED2398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ED2398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D2398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ED2398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ED2398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ED2398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D2398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D2398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ED2398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ED239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D2398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ED2398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ED2398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ED2398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ED2398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ED2398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ED2398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ED2398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ED2398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ED2398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D2398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Marquenotebasdepage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4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5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Lajnef</dc:creator>
  <cp:lastModifiedBy>Marine Dubreucq</cp:lastModifiedBy>
  <cp:revision>4</cp:revision>
  <dcterms:created xsi:type="dcterms:W3CDTF">2022-08-10T14:40:00Z</dcterms:created>
  <dcterms:modified xsi:type="dcterms:W3CDTF">2022-08-10T16:30:00Z</dcterms:modified>
</cp:coreProperties>
</file>